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ารอินทรีย์ในพืช</w:t>
      </w:r>
      <w:r>
        <w:t xml:space="preserve"> </w:t>
      </w:r>
      <w:r>
        <w:t xml:space="preserve">(20.31</w:t>
      </w:r>
      <w:r>
        <w:t xml:space="preserve"> </w:t>
      </w:r>
      <w:r>
        <w:t xml:space="preserve">นาที)</w:t>
      </w:r>
    </w:p>
    <w:p>
      <w:pPr>
        <w:pStyle w:val="Date"/>
      </w:pPr>
      <w:r>
        <w:t xml:space="preserve">วันพฤหัสบดีที่</w:t>
      </w:r>
      <w:r>
        <w:t xml:space="preserve"> </w:t>
      </w:r>
      <w:r>
        <w:t xml:space="preserve">18</w:t>
      </w:r>
      <w:r>
        <w:t xml:space="preserve"> </w:t>
      </w:r>
      <w:r>
        <w:t xml:space="preserve">เมษายน</w:t>
      </w:r>
      <w:r>
        <w:t xml:space="preserve"> </w:t>
      </w:r>
      <w:r>
        <w:t xml:space="preserve">2567</w:t>
      </w:r>
      <w:r>
        <w:t xml:space="preserve"> </w:t>
      </w:r>
      <w:r>
        <w:t xml:space="preserve">เวลา</w:t>
      </w:r>
      <w:r>
        <w:t xml:space="preserve"> </w:t>
      </w:r>
      <w:r>
        <w:t xml:space="preserve">09.02</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เจริญ และการดำรงชีวิต นาซ่า สังเคราะห์ด้วยแสง กระบวนการนี้ ต้องการกล่องฟิวส์ที่พบมากได้ใบพืช ทำหน้าที่ดูดกลืนพลังงานแสง มาใช้เติมคาร์บอนไดออกไซด์ เพื่อนธรรมชาติสารอินทรีย์ ได้แก่น้ำตาล น้ำตาลที่พืชสร้างขึ้นนี้ถูกนำไปใช้ในการหายใจระดับเซลล์ ระดับพลังงานสำหรับนำไปใช้กระบวนการอื่นๆต่อไป นอกจากนี้แล้ว น้ำตาลจะถูกนำไปใช้เป็นแหล่งคาร์บอน สำหรับสังเคราะห์สารอินทรีย์ต่างๆ นักเรียนคิดว่าสารอินทรีย์ที่พืชสร้างขึ้น มีอะไรบ้าง สำคัญต่อพืชอย่างไร พืชแต่ละชนิด คราวนี้ เหมือนกันเราไม่ เดี๋ยวเราจะมาหาคำตอบด้วยกันนะคะ หัวข้อที่ 3.1 สารอินทรีย์ในพืชนักเรียนลองสังเกตรูปนี้นะคะ สามารถบอกได้ไหมคะว่านี่คือสารอะไร ใช่แล้วค่ะ นี่คือรูปของอาหารเจ ปีนะคะจะมีเทศกาลกินเจ ซึ่งจะละเว้นจากการกินเนื้อสัตว์แล้วก็กินอาหารเจซึ่งปรุงมาจากพืชค่ะ นักเรียนคิดว่าการรับประทานอาหารเจ จะได้รับสารอาหารครบถ้วนหรือไม่คะ เราสามารถนำความรู้เกี่ยวกับสารอินทรีย์ในพืช อธิบายคำถามนี้ได้ค่ะ โครงสร้างหลักของพืชดอกประกอบด้วยรากลำต้นใบ ดอกและผล ชื่ออวัยวะต่างๆเหล่านี้ จะทำหน้าที่เฉพาะอย่างแตกต่างกันไปเช่น รากทำหน้าที่ยึดและค้ำจุน ดูดน้ำและธาตุอาหาร เพื่อไปยังส่วนต่างๆของพืช ใบทำหน้าที่สังเคราะห์ด้วยแสง แลกเปลี่ยนแก๊ส และคายน้ำ การดำรงชีวิตของพืช เป็นต่อ อาศัยการทำงานร่วมกันของอวัยวะต่างๆเหล่านี้ ซึ่งแต่ละอวัยวะ ประกอบด้วยเซลล์ที่มีรูปร่างแตกต่างกัน ที่เราคุมกินกันนะคะ ภายในเซลล์จะมีสารอินทรีย์หลายชนิด ทำหน้าที่คุ้มสร้างของเซลล์ในขณะที่บางชนิด ทำเกี่ยวกับกิจกรรมต่างๆภายในเซลล์เช่นผนังเซลล์ ซึ่งก็คือบริเวณนี้นะคะ ที่เป็นส่วนนอกสุดของเซลล์ แล้วขยายดูจะเห็นว่าเป็นลักษณะแบบนี้ค่ะ ผนังเซลล์ ส่วนประกอบเป็นเซลลูโลสซึ่งเซลลูโลสนี้นะคะ โดยสารประเภทคาร์โบไฮเดรต เยื่อหุ้มเซลล์ ซึ่งก็คือบริเวณนี้ล่ะคะ อยู่ถัดจากผนังเซลล์เข้ามาด้านใน เมื่อขยายภาพจะมองเห็นเป็นแบบนี้ค่ะเยื่อหุ้มเซลล์ ประกอบด้วย pornhud เตรียมตัวไปชั้น 2 ชั้น มีโปรตีนก็คือก้อนนี้นะคะสร้างโดยทั่วไป นอกจากนี้แล้วยังมีคาร์โบไฮเดรตด้วยค่ะ ในไซโทพลาซึมและออร์แกเนลล์ต่างๆ จะมีเอนไซม์ชนิดต่างๆค่ะซึ่งเป็นโปรตีน นอกจากนี้แล้ว ยังพบสารพันธุกรรมในนิวเคลียส แ***ก็คือบริเวณนี้นะคะสารพันธุกรรมดังกล่าว คือกดคลินิกค่ะ 3.1.1 สารจำเป็นสารอินทรีย์ที่จำเป็นต่อการเจริญเติบโตของพืชโดยตรง พืชสร้างและสะสมสารอินทรีย์ที่เป็นองค์ประกอบของเซลล์ เพื่อใช้ในการเจริญเติบโตและกิจกรรมต่างๆภายในเซลล์ เช่นการแบ่งเซลล์ การขยายขนาดของเซลล์ การสังเคราะห์ด้วยแสง ควบคุมการเจริญเติบโต และการตอบสนองต่อสิ่งเร้า สนุกดีมีหลายชนิด เช่น คาร์โบไฮเดรต จีน กรดนิวคลีอิก กรดอะมิโน วิตามิน คลอโรฟิลล์และฮอร์โมนพืช สารต่างๆเหล่านี้นะคะ กดได้ในพืชทุกชนิด แล้วจำเป็นต่อการเจริญเติบโตของพืชโดยตรง เพื่อสร้างและสะสมชนิดต่างๆ ในปริมาณที่แตกต่างกันหรือไม่อย่างไร สามารถกิน ติดตามได้ในกิจกรรม 3.1 อาหารในพืช นักเรียนสามารถทำกิจกรรมนี้ได้ที่โรงเรียน ดูวีดีโอคลิป ศึกษาการ ตัวอย่าง ได้ค่ะ วีดีโอคลิปนี้นะคะ มีการทดสอบสารอาหาร 3 ชนิด การทดสอบแป้งโดยการทดสอบสารละลายไอโอดีนการทดสอบ โดยใช้สารละลายไบยูเร็ต รายการทดสอบลิพิด โดยใช้กระดาษขาวค่ะ ระหว่างการดูวีดีโอคลิป กูอยากให้นักเรียนสังเกตการเปลี่ยนแปลงต่างๆ ตัวอย่างพืชที่เราใช้ในการทดสอบผ่านจากนั้น บันทึกผลลงในตาราง นักเรียนสามารถดาวน์โหลดไปทำกิจกรรมได้ค่ะ การทดสอบสารอาหารในพืช พืชที่นำมาใช้ทดสอบสารอาหาร มะพร้าวเกรดมันฝรั่งข้าวโพด ถั่วลิสงถั่วเหลือง การเตรียมตัวอย่างพืชที่ต้องการทดสอบ น้ำพืชอย่างละ 10 มาหั่นเป็นชิ้นขนาดพอเหมาะ ไปโกรก บทพืชตัวใหญ่แต่ละชนิดให้ละเอียดและผสมน้ำ 30 ลูกบาศก์เซนติเมตร การทดสอบแป้ง ทดสอบโดยใช้สารละลายไอโอดีนซึ่งมีสีน้ำตาล ผลการทดสอบส่วนที่มีแป้ง เปลี่ยนเป็นสีน้ำเงินแกมม่วง หลอดทดลองมา 2 หลอดโดย เติมน้ำกลั่น 2 ลูกบาศก์เซนติเมตรเพื่อใช้เป็น Negative control โหลดที่ 2 เติมน้ำแป้ง 2 ลูกบาศก์เซนติเมตร เพื่อใช้เป็นพงษ์สิทธิ์คําภีร์ ดินที่มีสาร เข้มข้น 2 เปอร์เซ็นต์จำนวน 2 หยด ลงในหลอดทดลองที่ 1 และ 2 และการสังเกตการเปลี่ยนแปลงที่เกิดขึ้นจะพบว่า หลอดชื่นที่เติมน้ำกลั่นที่เป็น Negative control สารละลายเป็นสีของสัตว์ สารละลายไอโอดีน หลอดที่ 2 ที่เติมน้ำแป้งเป็น Positive control ละลายเปลี่ยนเป็นสีน้ำเงินแกมม่วง งั้นเอาหลอดทดลอง 5 หลอด ดื่มน้ำคั้นจากพืชที่ต้องการทดสอบ ลงไปในแต่ละหลอดอย่างละ 2 ลูกบาศก์เซนติเมตร หยดสารละลายไอโอดีน ซึ่งมีสีน้ำตาลความเข้มข้น 2 เปอร์เซ็นต์จำนวน 2 หยดลงในหลอดที่ 3-7 เขย่าให้เข้ากัน สังเกตการเปลี่ยนแปลงของสารละลายแต่ละจุดลองพบว่า วันที่ 3 นะคะแก่ชั้นอะไร หลังที่ 4 มันฝรั่ง สารละลายเปลี่ยนเป็นสีน้ำเงินแกมม่วงรอบที่ 5 ข้าวโพด สารละลายเปลี่ยนเป็นสีน้ำเงินแกมม่วง ตัวที่ 6 ตัวเหลืองเห็นการเปลี่ยนแปลงไม่ชัดเจน GOT7 เปิดลิสงแห่งการเปลี่ยนแปลงไม่ชัดเจน ในกรณีที่เห็นการเปลี่ยนแปลงของสารละลายไม่ชัดเจน สามารถ พืชมาทดสอบได้ นำชิ้นส่วนพืชจัดโปร่ง มาวางบนจานเพาะเลี้ยงเชื้อและโดยสารไอโอดีนไปโดยตรง พบว่ามันฝรั่งข้าวโพดและนมที่สูง ซื้อของ ชิ้นส่วนพืช เปลี่ยนจากสีน้ำตาลเป็นสีน้ำเงินแกมม่วง การทดสอบโปรตีน ทดสอบโดยใช้สารละลายไบยูเร็ตที่มีสีฟ้า การทดสอบ ส่วนที่มีโปรตีนจะเปลี่ยนเป็นสีม่วง ดาวน์โหลดทดลองมา 2 รอบโดยหลอดที่ 1 ตุลาคม 0.5 cm เพื่อใช้เป็น Negative control 82 0.5 cm3 ใช้เป็น Positive control เติมสารละลายไบยูเร็ตปริมาตร 2.5 ลูกบาศก์เซนติเมตรลงในหลอดทดลองที่ 1 และ 2 เขย่าให้เข้ากัน อาทิตย์อาทิตย์ต่อมา สังเกตการเปลี่ยนแปลงที่เกิดขึ้นจะพบว่ารอบที่ 1 ที่เติมน้ำกลั่นซึ่งเป็น Negative control อะไรก็ยังคงเป็นสีฟ้า - ที่ 2 ที่เติมนมวัวซึ่งเป็น Positive control สารละลายจะเป็นสีม่วง สำหรับท่านที่ต้องการทดลอง ไปในแต่ละหลอดอย่างละ 0.5 cm สารละลายไบยูเร็ตปริมาณ 2.5 ลูกบาศก์เซนติเมตรลงไปใน ปลดล็อค a37 เขย่าให้เข้ากันและตั้งทิ้งไว้ 30 นาที 30 นาทีต่อมา สังเกตการเปลี่ยนแปลงของสารละลายในแต่ละหลอดทดลองพบว่า อาทิตย์ 9:00 แก่ เปลี่ยนเป็นสีม่วง ฝรั่งอะไรเปลี่ยนเป็นสีม่วงอ่อน ที่ 5 ครับเพราะหมดไม่เกิดสารละลายสีม่วง ถั่วลิสง อะไรเปลี่ยนเป็นสีม่วง หลอดที่ 7 ตัวเหลืองสารละลายเปลี่ยนเป็นสีม่วง การทดสอบลิพิด ชิ้นส่วนของพืชที่ต้องการทดสอบชนรถกระบะสีขาวทึบแสง เวลาจะเปลี่ยนเป็นลักษณะโปร่งแสง ทดสอบวิธีทำได้โดยตัดชิ้นส่วนของพืชทดลองปัจจุบันสินค้าแสง ผลการทดลอง กระดาษจะเปลี่ยนเป็นลักษณะโปร่งแสง กระดาษขาว 1 แผ่นมาติดตั้งให้ได้ 7-8 ชั่วโมงเท่ากัน ทำน้ำปลาหวาน Spender 10 Control วัตถุที่ 1 น้ำมันพืชเป็น Positive Control กับเวลาช่องที่ 2 เจ้าของ เมื่อเช้ามาถูกับกระดาษช่องที่ 3 มันฝรั่งมาถูกับกระดาษช่องที่ 4 ส่งออกข้าวโพด ถูกรางวัลที่ 5 นมสดที่สูง กระดาษ บีบมะนาวจากเมล็ด ช่อง 7 ทำจากถั่วลิสง ทิ้งไว้ให้แห้ง ผลการทดสอบลิพิด ไม่เป็น มีลักษณะโปร่งแสงดังนี้ น้ำแสงน้ำมันพืชโปร่งแสง มะพร้าวแก่โปร่งแสงทึบแสงข้าวโพดแสง ถั่วลิสงโปร่งแสงถั่วเหลืองโปร่งแสง เมื่อทำกิจกรรมเสร็จแล้วเรามาตอบคำถามท้ายกิจกรรมการค่ะ คำถามท้ายกิจกรรมมีทั้งหมด 3 ข้อดังนี้ค่ะ ข้อ 1 ส่วนของพืชแต่ละชนิดที่นำมาทดสอบ มีสารอาหารที่สะสมอยู่ในปริมาณ ที่แตกต่างกันหรือไม่ทราบได้อย่างไร ข้อ 2 เพราะเหตุใดจึงต้องใช้แป้งมันนมจืดและน้ำพืช ในการทดสอบแป้ง โปรตีนและลิพิดตามลำดับ ข้อ 3 เพราะเหตุใดการทดลองนี้จึงต้องใช้น้ำในการทดสอบด้วย นักเรียนสามารถกดพระ เพื่อตอบคำถามท้ายกิจกรรม แล้วเมื่อตอบคำถามเสร็จแล้ว ก็กดเล่นต่อ เพื่อมาดูคำตอบค่ะ เฉลยคำถามท้ายกิจกรรม ถามข้อแรกนะคะ ส่วนของพืชแต่ละชนิด ที่นำมาทดสอบ สารอาหารที่สะสมอยู่ในปริมาณที่ต่างกันหรือไม่ทราบได้อย่างไร ไม่ต่างกันค่ะ เนื่องจากตัวอย่างพืชที่นำมาทดสอบ มีน้ำหนักเท่ากันทุกตัวอย่าง สามารถเปรียบเทียบ ปริมาณของสารอาหาร ตัวอย่างพืชได้โดยประมาณ ซึ่งพิจารณาจาก ความเข้มของสีที่เปลี่ยนไป ประเภทของสิ่งแวดล้อมมีปริมาณ อาหารงานสะสมอยู่มาก การทดสอบอาจจะให้ผลที่แตกต่างกันนะคะ คือกันตัวอย่างพืชที่เรานำมาใช้ในการ ทดสอบค่ะ คำสั่งข้อสอนนะคะ เพราะเหตุใดจึงต้องใช้แป้งมันนมจืดและน้ำพืชในการทดสอบแป้ง โปรตีน ตามลำดับ กลัวเพราะว่าการใช้น้ำแป้งมันนมจืดและน้ำมันพืช เป็นการทำ Positive control เพื่อยืนยันผลการทดสอบ ของพืชแต่ละชนิดว่ามีแป้งกวนตีน และลิพิดตามลำดับ คำถามข้อที่ 3 นะคะ เพราะเหตุใดในการทดลองนี้จึงต้องใช้น้ำในการทดสอบด้วย การค้นพบว่าการใช้น้ำเพื่อเป็น Negative control ทำให้เปรียบเทียบได้ว่า การทดสอบที่ได้ควรจะเป็นเช่นไร หากไม่มีสารอาหารประเภทนั้นๆ ตัวอย่างที่เรานำมาใช้ การทดสอบค่ะ นักเรียนคิดว่าสารอินทรีย์ต่างๆที่พืชสร้าง น่าสะสม นำส่วนต่างๆของพืชนั้นมาจากไหน มืด ที่ได้จากการสังเคราะห์ด้วยแสงและสร้างอาหารแบบต่างๆ มาใช้ในการ สร้างสรรค์อินทรีย์ น้ำตาลที่พืชสร้างขึ้น ผ่านปฏิกิริยาหลายขั้นตอนได้เป็นคาร์โบไฮเดรต สะสมไว้ตามปากของพืช เช่น น้ำตาลในอ้อย และผลไม้ แป้งเช่นและข้าวหรือข้าวโพด ตอนนี้น้ำตาลที่พืชสร้างขึ้น น่าจะถูกนำไปใช้ ภาษาประเภทอื่นๆเช่น โปรตีนในเมล็ดถั่ว ลิควิด nee เมล็ดทานตะวันและมะพร้าว และกรดนิวคลีอิก ซึ่งส่วนใหญ่อยู่ในนิวเคลียส พบมากในบริเวณที่มีการแบ่งเซลล์เช่น บริเวณปลายยอดพืช แลก ถ้าเรารับประทานอาหารเจ สารอาหารครบหรือไม่ เรียนจบแล้ว น่าจะตอบคำถามนี้ก็ได้นะคะ ในกรณีที่รับประทานอาหารเจ จะได้รับสารอาหารครบถ้วน เนื่องจากพืชแต่ละชนิด สารอาหารประเภทต่างๆในปริมาณที่ แตกต่างกัน ดังนั้น จึงควรเลือกรับประทานอาหารเจ ผลิตจากวัตถุดิบที่รักร้าย เพื่อที่จะให้รับสารอาหารที่เหมาะสม และเพียงพอต่อการต้องการค่ะ 3.1 อินทรีย์ที่ไม่จำเป็นต่อการเจริญเติบโตของพืชโดยตรง สารอินทรีย์บางชนิด ว่าจะเป็นต่อการเจริญเติบโตของพืชโดยตรง คันต่อการดำรงชีวิตของพืช เช่น โอกาสในการมีชีวิตรอด และแพร่กระจายพันธุ์ได้ดี สถานี 4 เหล่านี้ พืชต่างชนิดกัน สถานีสีลม ชีวิตของพืชอย่างไร ทัศนศึกษา เจอตัวอย่างของ รูปแรกนะคะเป็นรูปดอกบัว ดอกไม้ชนิดสีม่วง รอบแมลงให้มาช่วยผสมเกสร ต้นยางพารา ยาพาราสามารถช่วยปิดแผล กระตุ้นการเจริญของเนื้อเยื่อเปลือก เปลือกนั้นถูกกรีดค่ะ นอกจากนี้แล้ว ช่วยป้องกันจุลินทรีย์ อาจจะข้ามไปทำบัตรแผลได้ด้วย รูปที่ 3 คือมะละกอ ยางมะละกอมีสารที่ช่วยป้องกัน แมลงศัตรูพืชรวมทั้ง ป้องกันจุลินทรีย์จะบางชนิดได้ จนรูปสุดท้ายนี่คือกาแฟ รับสกรีนจากกาแฟ การเจริญเติบโตของจุลินทรีย์บางชนิดได้ ในปัจจุบันสติชโอนี่ นำไปใช้ประโยชน์มากมาย ยกตัวอย่างคือ ถูกนำไปใช้ในอุตสาหกรรมหลากหลาย อุตสาหกรรมยางรถยนต์ รองเท้ายางและยางรัด หลังจากที่เรียนจบแล้วนะคะ สรุปเนื้อหาในบทเรียน สถานการณ์จากการสังเคราะห์ด้วยแสง ที่สร้างขึ้นนี้ นำไปใช้ในการหายใจระดับเซลล์ ใครได้เป็นพลังงาน สำหรับใช้ในกิจกรรมต่างๆ ใช้เป็นแหล่งคาร์บอน ไม่ใช้ในการสังเคราะห์สารอินทรีย์ และการเจริญเติบโต มีทั้งที่เป็นสารอินทรีย์ที่จำเป็นต่อการเจริญเติบโตของพืชโดยตรง อยุธยา ไม่จำเป็นต่อกัน โตของพืชโดยตรง สารอินทรีย์ที่จำเป็นต่อการเจริญเติบโตของพืชโดยตรง ได้ในพืชทุกชนิด สารเหล่านี้เช่น โปรตีน วิตามิน คลอโรฟิลล์ ฮอร์โมนพืช สติชที่ไม่จำเป็นต่อการเจริญเติบโตของพืชโดยตรง พบได้ในพืชบางชนิด ช่วยให้พืชมีโอกาสรอดชีวิตเพิ่มขึ้น ช่วยแพร่กระจายพันธุ์ได้ดีขึ้น มนุษย์นำสารเหล่านี้มาใช้ประโยชน์หลากหลาย ผลิตภัณฑ์จากยางพารา และสารออกฤทธิ์ทางชีวภาพที่ใช้เป็นยา สำหรับคลิปนี้ก็ขอจบการสอนให้เพียงเท่านี้ แล้วพบกันใหม่ที่คิดจะไป เรื่องปัจจัยบางประการ ที่มีผลต่อการเจริญเติบโตของพืช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ารอินทรีย์ในพืช (20.31 นาที)</dc:title>
  <dc:creator/>
  <cp:keywords/>
  <dcterms:created xsi:type="dcterms:W3CDTF">2024-04-18T03:07:17Z</dcterms:created>
  <dcterms:modified xsi:type="dcterms:W3CDTF">2024-04-18T03: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8 เมษายน 2567 เวลา 09.02 น.</vt:lpwstr>
  </property>
  <property fmtid="{D5CDD505-2E9C-101B-9397-08002B2CF9AE}" pid="3" name="subtitle">
    <vt:lpwstr/>
  </property>
</Properties>
</file>